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Godd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dd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 Timber Lan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bressa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559190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